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7ef9500661c67419a5aa964eca4a11626bc9df6"/>
    <w:p>
      <w:pPr>
        <w:pStyle w:val="Heading1"/>
      </w:pPr>
      <w:r>
        <w:t xml:space="preserve">Internship Application Letter for Graphic Designer Position</w:t>
      </w:r>
    </w:p>
    <w:bookmarkEnd w:id="20"/>
    <w:p>
      <w:pPr>
        <w:pStyle w:val="FirstParagraph"/>
      </w:pPr>
      <w:r>
        <w:t xml:space="preserve">Aarav Sharma</w:t>
      </w:r>
      <w:r>
        <w:br/>
      </w:r>
      <w:r>
        <w:t xml:space="preserve">456 Design Avenue, Vasant Kunj</w:t>
      </w:r>
      <w:r>
        <w:br/>
      </w:r>
      <w:r>
        <w:t xml:space="preserve">New Delhi - 110070, India</w:t>
      </w:r>
      <w:r>
        <w:br/>
      </w:r>
      <w:r>
        <w:t xml:space="preserve">Email: aarav.sharma.design@gmail.com</w:t>
      </w:r>
      <w:r>
        <w:br/>
      </w:r>
      <w:r>
        <w:t xml:space="preserve">Phone: +91 9876543210</w:t>
      </w:r>
    </w:p>
    <w:p>
      <w:pPr>
        <w:pStyle w:val="BodyText"/>
      </w:pPr>
      <w:r>
        <w:t xml:space="preserve">Hiring Manager</w:t>
      </w:r>
      <w:r>
        <w:br/>
      </w:r>
      <w:r>
        <w:t xml:space="preserve">DesignScape Studios</w:t>
      </w:r>
      <w:r>
        <w:br/>
      </w:r>
      <w:r>
        <w:t xml:space="preserve">The Grand Avenue, Floor 5, Connaught Place</w:t>
      </w:r>
      <w:r>
        <w:br/>
      </w:r>
      <w:r>
        <w:t xml:space="preserve">New Delhi - 110001, India</w:t>
      </w:r>
    </w:p>
    <w:p>
      <w:pPr>
        <w:pStyle w:val="BodyText"/>
      </w:pPr>
      <w:r>
        <w:t xml:space="preserve">October 26, 2023</w:t>
      </w:r>
    </w:p>
    <w:p>
      <w:pPr>
        <w:pStyle w:val="BodyText"/>
      </w:pPr>
      <w:r>
        <w:t xml:space="preserve">Dear Hiring Manager,</w:t>
      </w:r>
    </w:p>
    <w:p>
      <w:pPr>
        <w:pStyle w:val="BodyText"/>
      </w:pPr>
      <w:r>
        <w:t xml:space="preserve">I am writing this Internship Application Letter to express my profound enthusiasm for the Graphic Designer internship opportunity at DesignScape Studios in the vibrant heart of India New Delhi. As a passionate visual communicator currently pursuing my Bachelor's degree in Visual Communication at the National Institute of Design (NID) in Ghaziabad, I have meticulously followed your studio's innovative work across digital campaigns for prominent brands like Tata Consultancy Services, Flipkart, and OYO Rooms. Your recent "Urban Pulse" campaign for Delhi Metro Rail Corporation – which masterfully blended traditional Madhubani art with contemporary UI design – exemplifies the exact creative synergy I aspire to contribute to within India New Delhi's dynamic design ecosystem.</w:t>
      </w:r>
    </w:p>
    <w:p>
      <w:pPr>
        <w:pStyle w:val="BodyText"/>
      </w:pPr>
      <w:r>
        <w:t xml:space="preserve">My academic journey has been meticulously structured to develop versatile skills essential for a Graphic Designer in today's competitive market. During my coursework, I've mastered industry-standard tools including Adobe Creative Suite (Photoshop, Illustrator, InDesign), Figma for prototyping, and After Effects for motion graphics. Beyond technical proficiency, I've cultivated a deep understanding of cultural nuances – particularly crucial when creating designs that resonate across India's diverse demographics. My thesis project on "Revitalizing Heritage Crafts through Modern Branding" involved collaborating with artisans from Jaipur and Varanasi to develop digital packaging solutions for traditional handicrafts, resulting in a 40% increase in online sales for partner cooperatives. This experience reinforced my belief that exceptional Graphic Design must honor cultural authenticity while embracing innovation – a philosophy I've observed prominently in DesignScape Studios' portfolio.</w:t>
      </w:r>
    </w:p>
    <w:p>
      <w:pPr>
        <w:pStyle w:val="BodyText"/>
      </w:pPr>
      <w:r>
        <w:t xml:space="preserve">What excites me most about this internship opportunity is the chance to immerse myself in India New Delhi's thriving creative community. Having grown up navigating the visual chaos and cultural richness of our capital city, I understand how design shapes urban identity. I've volunteered with NGOs like "Design for Good" to create awareness campaigns on air pollution and street sanitation – projects that required translating complex social issues into accessible visual narratives for diverse New Delhi audiences. One campaign using augmented reality filters on Instagram to showcase real-time air quality data received 15,000+ engagements within a week. This experience demonstrated how strategic Graphic Design can drive tangible social impact in India's urban centers – exactly the mission I see reflected in your studio's community-focused projects.</w:t>
      </w:r>
    </w:p>
    <w:p>
      <w:pPr>
        <w:pStyle w:val="BodyText"/>
      </w:pPr>
      <w:r>
        <w:t xml:space="preserve">My technical capabilities extend beyond static graphics to holistic visual storytelling. I recently developed a comprehensive brand identity for "Bharat Bites," a startup connecting home-based cooks with urban consumers across Delhi NCR. My process involved market research on food aesthetics in India, creating culturally resonant color palettes (incorporating traditional sindoor reds and turmeric yellows), developing modular packaging systems for different regional cuisines, and designing social media assets that celebrated the stories behind each dish. This project required navigating India's complex regulatory landscape for food branding while maintaining visual consistency – a challenge I navigated by creating adaptable design templates that respected both legal requirements and cultural sensibilities. I've attached this portfolio (PortfolioLink: www.aaravsharma.design/bharatbites) demonstrating how these principles translate to tangible results.</w:t>
      </w:r>
    </w:p>
    <w:p>
      <w:pPr>
        <w:pStyle w:val="BodyText"/>
      </w:pPr>
      <w:r>
        <w:t xml:space="preserve">I am particularly drawn to DesignScape Studios' commitment to mentoring young talent in India New Delhi's design landscape. The studio's "Future Makers" initiative – which provides free workshops for students from underprivileged backgrounds across Delhi – aligns perfectly with my own advocacy work through NID's Creative Outreach Program. I've previously organized typography workshops at local government schools in East Delhi, teaching children to create visual messages about sanitation awareness using only recycled materials. This grassroots experience taught me that impactful design begins with understanding community needs – a principle I'd eagerly apply while contributing to your team's projects in India New Delhi.</w:t>
      </w:r>
    </w:p>
    <w:p>
      <w:pPr>
        <w:pStyle w:val="BodyText"/>
      </w:pPr>
      <w:r>
        <w:t xml:space="preserve">The strategic importance of this internship cannot be overstated for my professional development as a Graphic Designer targeting the Indian market. Working at DesignScape Studios would provide unparalleled exposure to how multinational clients navigate India's unique design challenges – from creating culturally appropriate ad campaigns for rural audiences to optimizing digital experiences for India's rapidly expanding smartphone user base (with over 700 million active internet users). I'm eager to learn your studio's approach to balancing global design standards with hyper-local relevance, particularly in a city like New Delhi where ancient traditions coexist with cutting-edge tech innovation. My proficiency in Hindi and basic Urdu further positions me to bridge communication gaps during client meetings across diverse regions of India.</w:t>
      </w:r>
    </w:p>
    <w:p>
      <w:pPr>
        <w:pStyle w:val="BodyText"/>
      </w:pPr>
      <w:r>
        <w:t xml:space="preserve">As I prepare for my career as a Graphic Designer in the Indian creative industry, I'm committed to developing solutions that honor our cultural heritage while embracing digital evolution. Your studio's reputation for excellence in projects like the "Delhi Heritage Walk" mobile application – which uses augmented reality to showcase Mughal architecture through modern UX design – inspires me to contribute my skills toward similar innovations. I am confident that my technical abilities, cultural awareness, and passion for creating meaningful visual experiences align perfectly with DesignScape Studios' vision. The opportunity to learn from your team while actively participating in shaping India New Delhi's visual identity would be a transformative step in my professional journey.</w:t>
      </w:r>
    </w:p>
    <w:p>
      <w:pPr>
        <w:pStyle w:val="BodyText"/>
      </w:pPr>
      <w:r>
        <w:t xml:space="preserve">Thank you for considering my Internship Application Letter. I have attached my portfolio and academic transcripts for your review, and I welcome the opportunity to discuss how my skills can contribute to DesignScape Studios' continued success in India New Delhi. I am available at your earliest convenience for an interview and can be reached via email or phone at your preferred time.</w:t>
      </w:r>
    </w:p>
    <w:p>
      <w:pPr>
        <w:pStyle w:val="BodyText"/>
      </w:pPr>
      <w:r>
        <w:t xml:space="preserve">Sincerely,</w:t>
      </w:r>
      <w:r>
        <w:br/>
      </w:r>
      <w:r>
        <w:br/>
      </w:r>
      <w:r>
        <w:t xml:space="preserve">Aarav Sharma</w:t>
      </w:r>
      <w:r>
        <w:br/>
      </w:r>
      <w:r>
        <w:t xml:space="preserve">Graphic Designer Internship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08:50:10Z</dcterms:created>
  <dcterms:modified xsi:type="dcterms:W3CDTF">2025-12-08T08:50:10Z</dcterms:modified>
</cp:coreProperties>
</file>

<file path=docProps/custom.xml><?xml version="1.0" encoding="utf-8"?>
<Properties xmlns="http://schemas.openxmlformats.org/officeDocument/2006/custom-properties" xmlns:vt="http://schemas.openxmlformats.org/officeDocument/2006/docPropsVTypes"/>
</file>